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7E2050" w14:textId="77777777" w:rsidR="0042209B" w:rsidRDefault="0042209B" w:rsidP="0042209B">
      <w:pPr>
        <w:jc w:val="center"/>
        <w:rPr>
          <w:rFonts w:ascii="Century Gothic" w:hAnsi="Century Gothic"/>
        </w:rPr>
      </w:pPr>
    </w:p>
    <w:p w14:paraId="607E2051" w14:textId="77777777" w:rsidR="0042209B" w:rsidRDefault="00E4469E" w:rsidP="00FF7815">
      <w:pPr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  <w:sz w:val="32"/>
        </w:rPr>
        <w:t>Occupational and Professional Licensing Administration</w:t>
      </w:r>
    </w:p>
    <w:p w14:paraId="607E2052" w14:textId="77777777" w:rsidR="0042209B" w:rsidRDefault="0042209B" w:rsidP="004249C7">
      <w:pPr>
        <w:jc w:val="center"/>
        <w:rPr>
          <w:rFonts w:ascii="Century Gothic" w:hAnsi="Century Gothic"/>
          <w:b/>
        </w:rPr>
      </w:pPr>
    </w:p>
    <w:p w14:paraId="607E2053" w14:textId="77777777" w:rsidR="004249C7" w:rsidRPr="0084236C" w:rsidRDefault="004249C7" w:rsidP="004249C7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District of Col</w:t>
      </w:r>
      <w:r w:rsidR="00A6631F">
        <w:rPr>
          <w:rFonts w:ascii="Times" w:hAnsi="Times"/>
          <w:b/>
          <w:sz w:val="22"/>
          <w:szCs w:val="22"/>
        </w:rPr>
        <w:t>umbia Board of Professional Engineers</w:t>
      </w:r>
    </w:p>
    <w:p w14:paraId="607E2054" w14:textId="77777777" w:rsidR="004249C7" w:rsidRPr="0084236C" w:rsidRDefault="004249C7" w:rsidP="004249C7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1100 4</w:t>
      </w:r>
      <w:r w:rsidRPr="0084236C">
        <w:rPr>
          <w:rFonts w:ascii="Times" w:hAnsi="Times"/>
          <w:b/>
          <w:sz w:val="22"/>
          <w:szCs w:val="22"/>
          <w:vertAlign w:val="superscript"/>
        </w:rPr>
        <w:t>th</w:t>
      </w:r>
      <w:r w:rsidRPr="0084236C">
        <w:rPr>
          <w:rFonts w:ascii="Times" w:hAnsi="Times"/>
          <w:b/>
          <w:sz w:val="22"/>
          <w:szCs w:val="22"/>
        </w:rPr>
        <w:t xml:space="preserve"> Street, S.W., Room </w:t>
      </w:r>
      <w:r w:rsidR="00A6631F">
        <w:rPr>
          <w:rFonts w:ascii="Times" w:hAnsi="Times"/>
          <w:b/>
          <w:sz w:val="22"/>
          <w:szCs w:val="22"/>
        </w:rPr>
        <w:t>390</w:t>
      </w:r>
    </w:p>
    <w:p w14:paraId="607E2055" w14:textId="77777777" w:rsidR="004249C7" w:rsidRPr="0084236C" w:rsidRDefault="004249C7" w:rsidP="004249C7">
      <w:pPr>
        <w:ind w:firstLine="720"/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Washington, D.C. 20024</w:t>
      </w:r>
    </w:p>
    <w:p w14:paraId="607E2056" w14:textId="77777777" w:rsidR="004249C7" w:rsidRPr="0084236C" w:rsidRDefault="004249C7" w:rsidP="004249C7">
      <w:pPr>
        <w:rPr>
          <w:rFonts w:ascii="Times" w:hAnsi="Times"/>
          <w:b/>
          <w:sz w:val="22"/>
          <w:szCs w:val="22"/>
        </w:rPr>
      </w:pPr>
    </w:p>
    <w:p w14:paraId="607E2057" w14:textId="77777777" w:rsidR="004249C7" w:rsidRDefault="004249C7" w:rsidP="004249C7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AGENDA</w:t>
      </w:r>
    </w:p>
    <w:p w14:paraId="607E2058" w14:textId="77777777" w:rsidR="008224E7" w:rsidRPr="00C42730" w:rsidRDefault="008224E7" w:rsidP="004249C7">
      <w:pPr>
        <w:jc w:val="center"/>
        <w:rPr>
          <w:rFonts w:ascii="Times" w:hAnsi="Times"/>
          <w:b/>
          <w:color w:val="FF0000"/>
          <w:sz w:val="22"/>
          <w:szCs w:val="22"/>
        </w:rPr>
      </w:pPr>
    </w:p>
    <w:p w14:paraId="607E2059" w14:textId="77777777" w:rsidR="00C42730" w:rsidRDefault="00C42730" w:rsidP="004249C7">
      <w:pPr>
        <w:jc w:val="center"/>
        <w:rPr>
          <w:rFonts w:ascii="Times" w:hAnsi="Times"/>
          <w:b/>
          <w:sz w:val="22"/>
          <w:szCs w:val="22"/>
        </w:rPr>
      </w:pPr>
      <w:r w:rsidRPr="007979AC">
        <w:rPr>
          <w:rFonts w:ascii="Times" w:hAnsi="Times"/>
          <w:b/>
          <w:sz w:val="22"/>
          <w:szCs w:val="22"/>
        </w:rPr>
        <w:t xml:space="preserve">***Due to COVID-19 </w:t>
      </w:r>
      <w:r w:rsidR="00AF152F">
        <w:rPr>
          <w:rFonts w:ascii="Times" w:hAnsi="Times"/>
          <w:b/>
          <w:sz w:val="22"/>
          <w:szCs w:val="22"/>
        </w:rPr>
        <w:t xml:space="preserve">Pandemic </w:t>
      </w:r>
      <w:r w:rsidRPr="007979AC">
        <w:rPr>
          <w:rFonts w:ascii="Times" w:hAnsi="Times"/>
          <w:b/>
          <w:sz w:val="22"/>
          <w:szCs w:val="22"/>
        </w:rPr>
        <w:t>thi</w:t>
      </w:r>
      <w:r w:rsidR="00643344">
        <w:rPr>
          <w:rFonts w:ascii="Times" w:hAnsi="Times"/>
          <w:b/>
          <w:sz w:val="22"/>
          <w:szCs w:val="22"/>
        </w:rPr>
        <w:t>s meeting will be held virtually</w:t>
      </w:r>
      <w:r w:rsidR="008224E7" w:rsidRPr="007979AC">
        <w:rPr>
          <w:rFonts w:ascii="Times" w:hAnsi="Times"/>
          <w:b/>
          <w:sz w:val="22"/>
          <w:szCs w:val="22"/>
        </w:rPr>
        <w:t>**</w:t>
      </w:r>
      <w:r w:rsidRPr="007979AC">
        <w:rPr>
          <w:rFonts w:ascii="Times" w:hAnsi="Times"/>
          <w:b/>
          <w:sz w:val="22"/>
          <w:szCs w:val="22"/>
        </w:rPr>
        <w:t xml:space="preserve"> </w:t>
      </w:r>
    </w:p>
    <w:p w14:paraId="607E205B" w14:textId="77777777" w:rsidR="004249C7" w:rsidRPr="0084236C" w:rsidRDefault="004249C7" w:rsidP="008224E7">
      <w:pPr>
        <w:rPr>
          <w:rFonts w:ascii="Times" w:hAnsi="Times"/>
          <w:b/>
          <w:sz w:val="22"/>
          <w:szCs w:val="22"/>
        </w:rPr>
      </w:pPr>
    </w:p>
    <w:p w14:paraId="607E205C" w14:textId="6F0714B0" w:rsidR="004249C7" w:rsidRDefault="00EE2615" w:rsidP="008224E7">
      <w:pPr>
        <w:ind w:left="2880" w:firstLine="720"/>
        <w:rPr>
          <w:rFonts w:ascii="Times" w:hAnsi="Times"/>
          <w:b/>
        </w:rPr>
      </w:pPr>
      <w:r>
        <w:rPr>
          <w:rFonts w:ascii="Times" w:hAnsi="Times"/>
          <w:b/>
        </w:rPr>
        <w:t>October 28, 2021</w:t>
      </w:r>
    </w:p>
    <w:p w14:paraId="734FBA48" w14:textId="54AA5564" w:rsidR="00C94319" w:rsidRDefault="00C94319" w:rsidP="008224E7">
      <w:pPr>
        <w:ind w:left="2880" w:firstLine="720"/>
        <w:rPr>
          <w:rFonts w:ascii="Times" w:hAnsi="Times"/>
          <w:b/>
        </w:rPr>
      </w:pPr>
    </w:p>
    <w:tbl>
      <w:tblPr>
        <w:tblW w:w="5000" w:type="pct"/>
        <w:tblCellSpacing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45" w:type="dxa"/>
          <w:left w:w="45" w:type="dxa"/>
          <w:bottom w:w="45" w:type="dxa"/>
          <w:right w:w="45" w:type="dxa"/>
        </w:tblCellMar>
        <w:tblLook w:val="04A0" w:firstRow="1" w:lastRow="0" w:firstColumn="1" w:lastColumn="0" w:noHBand="0" w:noVBand="1"/>
      </w:tblPr>
      <w:tblGrid>
        <w:gridCol w:w="2195"/>
        <w:gridCol w:w="6321"/>
        <w:gridCol w:w="114"/>
      </w:tblGrid>
      <w:tr w:rsidR="00C94319" w:rsidRPr="00C94319" w14:paraId="219400D1" w14:textId="77777777" w:rsidTr="00C94319">
        <w:trPr>
          <w:tblCellSpacing w:w="0" w:type="dxa"/>
        </w:trPr>
        <w:tc>
          <w:tcPr>
            <w:tcW w:w="0" w:type="auto"/>
            <w:shd w:val="clear" w:color="auto" w:fill="FFFFFF"/>
            <w:noWrap/>
            <w:hideMark/>
          </w:tcPr>
          <w:p w14:paraId="26A53B43" w14:textId="77777777" w:rsidR="00C94319" w:rsidRPr="00C94319" w:rsidRDefault="00C94319" w:rsidP="00C94319">
            <w:pPr>
              <w:rPr>
                <w:rFonts w:ascii="Helvetica" w:eastAsia="Times New Roman" w:hAnsi="Helvetica" w:cs="Times New Roman"/>
                <w:color w:val="000000"/>
                <w:sz w:val="21"/>
                <w:szCs w:val="21"/>
              </w:rPr>
            </w:pPr>
            <w:r w:rsidRPr="00C94319">
              <w:rPr>
                <w:rFonts w:ascii="Helvetica" w:eastAsia="Times New Roman" w:hAnsi="Helvetica" w:cs="Times New Roman"/>
                <w:b/>
                <w:bCs/>
                <w:color w:val="000000"/>
                <w:sz w:val="21"/>
                <w:szCs w:val="21"/>
              </w:rPr>
              <w:t>Event:</w:t>
            </w:r>
          </w:p>
        </w:tc>
        <w:tc>
          <w:tcPr>
            <w:tcW w:w="0" w:type="auto"/>
            <w:shd w:val="clear" w:color="auto" w:fill="FFFFFF"/>
            <w:hideMark/>
          </w:tcPr>
          <w:p w14:paraId="2BDF4AA3" w14:textId="77777777" w:rsidR="00C94319" w:rsidRPr="00C94319" w:rsidRDefault="00C94319" w:rsidP="00C94319">
            <w:pPr>
              <w:rPr>
                <w:rFonts w:ascii="Helvetica" w:eastAsia="Times New Roman" w:hAnsi="Helvetica" w:cs="Times New Roman"/>
                <w:color w:val="000000"/>
                <w:sz w:val="21"/>
                <w:szCs w:val="21"/>
              </w:rPr>
            </w:pPr>
            <w:r w:rsidRPr="00C94319">
              <w:rPr>
                <w:rFonts w:ascii="Helvetica" w:eastAsia="Times New Roman" w:hAnsi="Helvetica" w:cs="Times New Roman"/>
                <w:color w:val="000000"/>
                <w:sz w:val="21"/>
                <w:szCs w:val="21"/>
              </w:rPr>
              <w:t>Board of Professional Engineers and Land Surveyors</w:t>
            </w:r>
          </w:p>
        </w:tc>
        <w:tc>
          <w:tcPr>
            <w:tcW w:w="0" w:type="auto"/>
            <w:vMerge w:val="restart"/>
            <w:shd w:val="clear" w:color="auto" w:fill="FFFFFF"/>
            <w:hideMark/>
          </w:tcPr>
          <w:p w14:paraId="29BBB824" w14:textId="77777777" w:rsidR="00C94319" w:rsidRPr="00C94319" w:rsidRDefault="00C94319" w:rsidP="00C94319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C94319" w:rsidRPr="00C94319" w14:paraId="5929A7DB" w14:textId="77777777" w:rsidTr="00C94319">
        <w:trPr>
          <w:tblCellSpacing w:w="0" w:type="dxa"/>
        </w:trPr>
        <w:tc>
          <w:tcPr>
            <w:tcW w:w="0" w:type="auto"/>
            <w:shd w:val="clear" w:color="auto" w:fill="FFFFFF"/>
            <w:noWrap/>
            <w:hideMark/>
          </w:tcPr>
          <w:p w14:paraId="052CA72B" w14:textId="77777777" w:rsidR="00C94319" w:rsidRPr="00C94319" w:rsidRDefault="00C94319" w:rsidP="00C94319">
            <w:pPr>
              <w:rPr>
                <w:rFonts w:ascii="Helvetica" w:eastAsia="Times New Roman" w:hAnsi="Helvetica" w:cs="Times New Roman"/>
                <w:color w:val="000000"/>
                <w:sz w:val="21"/>
                <w:szCs w:val="21"/>
              </w:rPr>
            </w:pPr>
            <w:r w:rsidRPr="00C94319">
              <w:rPr>
                <w:rFonts w:ascii="Helvetica" w:eastAsia="Times New Roman" w:hAnsi="Helvetica" w:cs="Times New Roman"/>
                <w:b/>
                <w:bCs/>
                <w:color w:val="000000"/>
                <w:sz w:val="21"/>
                <w:szCs w:val="21"/>
              </w:rPr>
              <w:t>Event address for attendees:</w:t>
            </w:r>
          </w:p>
        </w:tc>
        <w:tc>
          <w:tcPr>
            <w:tcW w:w="0" w:type="auto"/>
            <w:shd w:val="clear" w:color="auto" w:fill="FFFFFF"/>
            <w:noWrap/>
            <w:hideMark/>
          </w:tcPr>
          <w:p w14:paraId="1D15C7A2" w14:textId="77777777" w:rsidR="00C94319" w:rsidRPr="00C94319" w:rsidRDefault="00C94319" w:rsidP="00C94319">
            <w:pPr>
              <w:rPr>
                <w:rFonts w:ascii="Helvetica" w:eastAsia="Times New Roman" w:hAnsi="Helvetica" w:cs="Times New Roman"/>
                <w:color w:val="000000"/>
                <w:sz w:val="21"/>
                <w:szCs w:val="21"/>
              </w:rPr>
            </w:pPr>
            <w:hyperlink r:id="rId7" w:history="1">
              <w:r w:rsidRPr="00C94319">
                <w:rPr>
                  <w:rFonts w:ascii="Helvetica" w:eastAsia="Times New Roman" w:hAnsi="Helvetica" w:cs="Times New Roman"/>
                  <w:color w:val="0096D6"/>
                  <w:sz w:val="21"/>
                  <w:szCs w:val="21"/>
                  <w:u w:val="single"/>
                </w:rPr>
                <w:t>https://dcnet.webex.com/dcnet/onstage/g.php?MTID=e4fa1f72d7f8634c5ab04a813fd396e82</w:t>
              </w:r>
            </w:hyperlink>
          </w:p>
        </w:tc>
        <w:tc>
          <w:tcPr>
            <w:tcW w:w="0" w:type="auto"/>
            <w:vMerge/>
            <w:shd w:val="clear" w:color="auto" w:fill="FFFFFF"/>
            <w:vAlign w:val="center"/>
            <w:hideMark/>
          </w:tcPr>
          <w:p w14:paraId="67984F5E" w14:textId="77777777" w:rsidR="00C94319" w:rsidRPr="00C94319" w:rsidRDefault="00C94319" w:rsidP="00C94319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C94319" w:rsidRPr="00C94319" w14:paraId="0D91804A" w14:textId="77777777" w:rsidTr="00C94319">
        <w:trPr>
          <w:tblCellSpacing w:w="0" w:type="dxa"/>
        </w:trPr>
        <w:tc>
          <w:tcPr>
            <w:tcW w:w="0" w:type="auto"/>
            <w:shd w:val="clear" w:color="auto" w:fill="FFFFFF"/>
            <w:noWrap/>
            <w:hideMark/>
          </w:tcPr>
          <w:p w14:paraId="6386A225" w14:textId="77777777" w:rsidR="00C94319" w:rsidRPr="00C94319" w:rsidRDefault="00C94319" w:rsidP="00C94319">
            <w:pPr>
              <w:rPr>
                <w:rFonts w:ascii="Helvetica" w:eastAsia="Times New Roman" w:hAnsi="Helvetica" w:cs="Times New Roman"/>
                <w:color w:val="000000"/>
                <w:sz w:val="21"/>
                <w:szCs w:val="21"/>
              </w:rPr>
            </w:pPr>
            <w:r w:rsidRPr="00C94319">
              <w:rPr>
                <w:rFonts w:ascii="Helvetica" w:eastAsia="Times New Roman" w:hAnsi="Helvetica" w:cs="Times New Roman"/>
                <w:b/>
                <w:bCs/>
                <w:color w:val="000000"/>
                <w:sz w:val="21"/>
                <w:szCs w:val="21"/>
              </w:rPr>
              <w:t>Date and time:</w:t>
            </w:r>
          </w:p>
        </w:tc>
        <w:tc>
          <w:tcPr>
            <w:tcW w:w="0" w:type="auto"/>
            <w:shd w:val="clear" w:color="auto" w:fill="FFFFFF"/>
            <w:hideMark/>
          </w:tcPr>
          <w:p w14:paraId="3F074D11" w14:textId="77777777" w:rsidR="00C94319" w:rsidRPr="00C94319" w:rsidRDefault="00C94319" w:rsidP="00C94319">
            <w:pPr>
              <w:rPr>
                <w:rFonts w:ascii="Helvetica" w:eastAsia="Times New Roman" w:hAnsi="Helvetica" w:cs="Times New Roman"/>
                <w:color w:val="000000"/>
                <w:sz w:val="21"/>
                <w:szCs w:val="21"/>
              </w:rPr>
            </w:pPr>
            <w:r w:rsidRPr="00C94319">
              <w:rPr>
                <w:rFonts w:ascii="Helvetica" w:eastAsia="Times New Roman" w:hAnsi="Helvetica" w:cs="Times New Roman"/>
                <w:color w:val="000000"/>
                <w:sz w:val="21"/>
                <w:szCs w:val="21"/>
              </w:rPr>
              <w:t>Thursday, October 28, 2021 10:00 am</w:t>
            </w:r>
            <w:r w:rsidRPr="00C94319">
              <w:rPr>
                <w:rFonts w:ascii="Helvetica" w:eastAsia="Times New Roman" w:hAnsi="Helvetica" w:cs="Times New Roman"/>
                <w:color w:val="000000"/>
                <w:sz w:val="21"/>
                <w:szCs w:val="21"/>
              </w:rPr>
              <w:br/>
              <w:t>Eastern Daylight Time (New York, GMT-04:00)</w:t>
            </w:r>
          </w:p>
        </w:tc>
        <w:tc>
          <w:tcPr>
            <w:tcW w:w="0" w:type="auto"/>
            <w:vMerge/>
            <w:shd w:val="clear" w:color="auto" w:fill="FFFFFF"/>
            <w:vAlign w:val="center"/>
            <w:hideMark/>
          </w:tcPr>
          <w:p w14:paraId="16246709" w14:textId="77777777" w:rsidR="00C94319" w:rsidRPr="00C94319" w:rsidRDefault="00C94319" w:rsidP="00C94319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C94319" w:rsidRPr="00C94319" w14:paraId="6E44D2B2" w14:textId="77777777" w:rsidTr="00C94319">
        <w:trPr>
          <w:tblCellSpacing w:w="0" w:type="dxa"/>
        </w:trPr>
        <w:tc>
          <w:tcPr>
            <w:tcW w:w="0" w:type="auto"/>
            <w:shd w:val="clear" w:color="auto" w:fill="FFFFFF"/>
            <w:noWrap/>
            <w:hideMark/>
          </w:tcPr>
          <w:p w14:paraId="21F35D51" w14:textId="77777777" w:rsidR="00C94319" w:rsidRPr="00C94319" w:rsidRDefault="00C94319" w:rsidP="00C94319">
            <w:pPr>
              <w:rPr>
                <w:rFonts w:ascii="Helvetica" w:eastAsia="Times New Roman" w:hAnsi="Helvetica" w:cs="Times New Roman"/>
                <w:color w:val="000000"/>
                <w:sz w:val="21"/>
                <w:szCs w:val="21"/>
              </w:rPr>
            </w:pPr>
            <w:r w:rsidRPr="00C94319">
              <w:rPr>
                <w:rFonts w:ascii="Helvetica" w:eastAsia="Times New Roman" w:hAnsi="Helvetica" w:cs="Times New Roman"/>
                <w:b/>
                <w:bCs/>
                <w:color w:val="000000"/>
                <w:sz w:val="21"/>
                <w:szCs w:val="21"/>
              </w:rPr>
              <w:t>Duration:</w:t>
            </w:r>
          </w:p>
        </w:tc>
        <w:tc>
          <w:tcPr>
            <w:tcW w:w="0" w:type="auto"/>
            <w:shd w:val="clear" w:color="auto" w:fill="FFFFFF"/>
            <w:hideMark/>
          </w:tcPr>
          <w:p w14:paraId="104FBC61" w14:textId="77777777" w:rsidR="00C94319" w:rsidRPr="00C94319" w:rsidRDefault="00C94319" w:rsidP="00C94319">
            <w:pPr>
              <w:rPr>
                <w:rFonts w:ascii="Helvetica" w:eastAsia="Times New Roman" w:hAnsi="Helvetica" w:cs="Times New Roman"/>
                <w:color w:val="000000"/>
                <w:sz w:val="21"/>
                <w:szCs w:val="21"/>
              </w:rPr>
            </w:pPr>
            <w:r w:rsidRPr="00C94319">
              <w:rPr>
                <w:rFonts w:ascii="Helvetica" w:eastAsia="Times New Roman" w:hAnsi="Helvetica" w:cs="Times New Roman"/>
                <w:color w:val="000000"/>
                <w:sz w:val="21"/>
                <w:szCs w:val="21"/>
              </w:rPr>
              <w:t>2 hours</w:t>
            </w:r>
          </w:p>
        </w:tc>
        <w:tc>
          <w:tcPr>
            <w:tcW w:w="0" w:type="auto"/>
            <w:vMerge/>
            <w:shd w:val="clear" w:color="auto" w:fill="FFFFFF"/>
            <w:vAlign w:val="center"/>
            <w:hideMark/>
          </w:tcPr>
          <w:p w14:paraId="5DFA8172" w14:textId="77777777" w:rsidR="00C94319" w:rsidRPr="00C94319" w:rsidRDefault="00C94319" w:rsidP="00C94319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C94319" w:rsidRPr="00C94319" w14:paraId="4D94AB06" w14:textId="77777777" w:rsidTr="00C94319">
        <w:trPr>
          <w:tblCellSpacing w:w="0" w:type="dxa"/>
        </w:trPr>
        <w:tc>
          <w:tcPr>
            <w:tcW w:w="0" w:type="auto"/>
            <w:shd w:val="clear" w:color="auto" w:fill="FFFFFF"/>
            <w:noWrap/>
            <w:hideMark/>
          </w:tcPr>
          <w:p w14:paraId="6161151F" w14:textId="77777777" w:rsidR="00C94319" w:rsidRPr="00C94319" w:rsidRDefault="00C94319" w:rsidP="00C94319">
            <w:pPr>
              <w:rPr>
                <w:rFonts w:ascii="Helvetica" w:eastAsia="Times New Roman" w:hAnsi="Helvetica" w:cs="Times New Roman"/>
                <w:color w:val="000000"/>
                <w:sz w:val="21"/>
                <w:szCs w:val="21"/>
              </w:rPr>
            </w:pPr>
            <w:r w:rsidRPr="00C94319">
              <w:rPr>
                <w:rFonts w:ascii="Helvetica" w:eastAsia="Times New Roman" w:hAnsi="Helvetica" w:cs="Times New Roman"/>
                <w:b/>
                <w:bCs/>
                <w:color w:val="000000"/>
                <w:sz w:val="21"/>
                <w:szCs w:val="21"/>
              </w:rPr>
              <w:t>Event number:</w:t>
            </w:r>
          </w:p>
        </w:tc>
        <w:tc>
          <w:tcPr>
            <w:tcW w:w="0" w:type="auto"/>
            <w:shd w:val="clear" w:color="auto" w:fill="FFFFFF"/>
            <w:hideMark/>
          </w:tcPr>
          <w:p w14:paraId="647443EA" w14:textId="77777777" w:rsidR="00C94319" w:rsidRPr="00C94319" w:rsidRDefault="00C94319" w:rsidP="00C94319">
            <w:pPr>
              <w:rPr>
                <w:rFonts w:ascii="Helvetica" w:eastAsia="Times New Roman" w:hAnsi="Helvetica" w:cs="Times New Roman"/>
                <w:color w:val="000000"/>
                <w:sz w:val="21"/>
                <w:szCs w:val="21"/>
              </w:rPr>
            </w:pPr>
            <w:r w:rsidRPr="00C94319">
              <w:rPr>
                <w:rFonts w:ascii="Helvetica" w:eastAsia="Times New Roman" w:hAnsi="Helvetica" w:cs="Times New Roman"/>
                <w:color w:val="000000"/>
                <w:sz w:val="21"/>
                <w:szCs w:val="21"/>
              </w:rPr>
              <w:t>2318 649 1378</w:t>
            </w:r>
          </w:p>
        </w:tc>
        <w:tc>
          <w:tcPr>
            <w:tcW w:w="0" w:type="auto"/>
            <w:vMerge/>
            <w:shd w:val="clear" w:color="auto" w:fill="FFFFFF"/>
            <w:vAlign w:val="center"/>
            <w:hideMark/>
          </w:tcPr>
          <w:p w14:paraId="5B5E594C" w14:textId="77777777" w:rsidR="00C94319" w:rsidRPr="00C94319" w:rsidRDefault="00C94319" w:rsidP="00C94319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C94319" w:rsidRPr="00C94319" w14:paraId="0B80149E" w14:textId="77777777" w:rsidTr="00C94319">
        <w:trPr>
          <w:tblCellSpacing w:w="0" w:type="dxa"/>
        </w:trPr>
        <w:tc>
          <w:tcPr>
            <w:tcW w:w="0" w:type="auto"/>
            <w:shd w:val="clear" w:color="auto" w:fill="FFFFFF"/>
            <w:noWrap/>
            <w:hideMark/>
          </w:tcPr>
          <w:p w14:paraId="5B71ED07" w14:textId="77777777" w:rsidR="00C94319" w:rsidRPr="00C94319" w:rsidRDefault="00C94319" w:rsidP="00C94319">
            <w:pPr>
              <w:rPr>
                <w:rFonts w:ascii="Helvetica" w:eastAsia="Times New Roman" w:hAnsi="Helvetica" w:cs="Times New Roman"/>
                <w:color w:val="000000"/>
                <w:sz w:val="21"/>
                <w:szCs w:val="21"/>
              </w:rPr>
            </w:pPr>
            <w:r w:rsidRPr="00C94319">
              <w:rPr>
                <w:rFonts w:ascii="Helvetica" w:eastAsia="Times New Roman" w:hAnsi="Helvetica" w:cs="Times New Roman"/>
                <w:b/>
                <w:bCs/>
                <w:color w:val="000000"/>
                <w:sz w:val="21"/>
                <w:szCs w:val="21"/>
              </w:rPr>
              <w:t>Event password:</w:t>
            </w:r>
          </w:p>
        </w:tc>
        <w:tc>
          <w:tcPr>
            <w:tcW w:w="0" w:type="auto"/>
            <w:shd w:val="clear" w:color="auto" w:fill="FFFFFF"/>
            <w:hideMark/>
          </w:tcPr>
          <w:p w14:paraId="3C9F1C4E" w14:textId="77777777" w:rsidR="00C94319" w:rsidRPr="00C94319" w:rsidRDefault="00C94319" w:rsidP="00C94319">
            <w:pPr>
              <w:rPr>
                <w:rFonts w:ascii="Helvetica" w:eastAsia="Times New Roman" w:hAnsi="Helvetica" w:cs="Times New Roman"/>
                <w:color w:val="000000"/>
                <w:sz w:val="21"/>
                <w:szCs w:val="21"/>
              </w:rPr>
            </w:pPr>
            <w:r w:rsidRPr="00C94319">
              <w:rPr>
                <w:rFonts w:ascii="Helvetica" w:eastAsia="Times New Roman" w:hAnsi="Helvetica" w:cs="Times New Roman"/>
                <w:color w:val="000000"/>
                <w:sz w:val="21"/>
                <w:szCs w:val="21"/>
              </w:rPr>
              <w:t>BPE102821</w:t>
            </w:r>
          </w:p>
        </w:tc>
        <w:tc>
          <w:tcPr>
            <w:tcW w:w="0" w:type="auto"/>
            <w:vMerge/>
            <w:shd w:val="clear" w:color="auto" w:fill="FFFFFF"/>
            <w:vAlign w:val="center"/>
            <w:hideMark/>
          </w:tcPr>
          <w:p w14:paraId="3F0DB25B" w14:textId="77777777" w:rsidR="00C94319" w:rsidRPr="00C94319" w:rsidRDefault="00C94319" w:rsidP="00C94319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C94319" w:rsidRPr="00C94319" w14:paraId="07CB44D4" w14:textId="77777777" w:rsidTr="00C94319">
        <w:trPr>
          <w:tblCellSpacing w:w="0" w:type="dxa"/>
        </w:trPr>
        <w:tc>
          <w:tcPr>
            <w:tcW w:w="0" w:type="auto"/>
            <w:shd w:val="clear" w:color="auto" w:fill="FFFFFF"/>
            <w:noWrap/>
            <w:hideMark/>
          </w:tcPr>
          <w:p w14:paraId="440C446C" w14:textId="77777777" w:rsidR="00C94319" w:rsidRPr="00C94319" w:rsidRDefault="00C94319" w:rsidP="00C94319">
            <w:pPr>
              <w:rPr>
                <w:rFonts w:ascii="Helvetica" w:eastAsia="Times New Roman" w:hAnsi="Helvetica" w:cs="Times New Roman"/>
                <w:color w:val="000000"/>
                <w:sz w:val="21"/>
                <w:szCs w:val="21"/>
              </w:rPr>
            </w:pPr>
            <w:r w:rsidRPr="00C94319">
              <w:rPr>
                <w:rFonts w:ascii="Helvetica" w:eastAsia="Times New Roman" w:hAnsi="Helvetica" w:cs="Times New Roman"/>
                <w:b/>
                <w:bCs/>
                <w:color w:val="000000"/>
                <w:sz w:val="21"/>
                <w:szCs w:val="21"/>
              </w:rPr>
              <w:t>Audio conference:</w:t>
            </w:r>
          </w:p>
        </w:tc>
        <w:tc>
          <w:tcPr>
            <w:tcW w:w="0" w:type="auto"/>
            <w:shd w:val="clear" w:color="auto" w:fill="FFFFFF"/>
            <w:hideMark/>
          </w:tcPr>
          <w:tbl>
            <w:tblPr>
              <w:tblW w:w="0" w:type="auto"/>
              <w:tblCellSpacing w:w="0" w:type="dxa"/>
              <w:shd w:val="clear" w:color="auto" w:fill="FFFFFF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6211"/>
            </w:tblGrid>
            <w:tr w:rsidR="00C94319" w:rsidRPr="00C94319" w14:paraId="7968CEDC" w14:textId="77777777">
              <w:trPr>
                <w:tblCellSpacing w:w="0" w:type="dxa"/>
              </w:trPr>
              <w:tc>
                <w:tcPr>
                  <w:tcW w:w="0" w:type="auto"/>
                  <w:shd w:val="clear" w:color="auto" w:fill="FFFFFF"/>
                  <w:vAlign w:val="center"/>
                  <w:hideMark/>
                </w:tcPr>
                <w:p w14:paraId="25A9AD44" w14:textId="77777777" w:rsidR="00C94319" w:rsidRPr="00C94319" w:rsidRDefault="00C94319" w:rsidP="00C94319">
                  <w:pPr>
                    <w:rPr>
                      <w:rFonts w:ascii="Helvetica" w:eastAsia="Times New Roman" w:hAnsi="Helvetica" w:cs="Times New Roman"/>
                      <w:color w:val="000000"/>
                      <w:sz w:val="21"/>
                      <w:szCs w:val="21"/>
                    </w:rPr>
                  </w:pPr>
                  <w:r w:rsidRPr="00C94319">
                    <w:rPr>
                      <w:rFonts w:ascii="Helvetica" w:eastAsia="Times New Roman" w:hAnsi="Helvetica" w:cs="Times New Roman"/>
                      <w:color w:val="000000"/>
                      <w:sz w:val="21"/>
                      <w:szCs w:val="21"/>
                    </w:rPr>
                    <w:t>To receive a call back, provide your phone number when you join the event, or call the number below and enter the access code.</w:t>
                  </w:r>
                </w:p>
              </w:tc>
            </w:tr>
            <w:tr w:rsidR="00C94319" w:rsidRPr="00C94319" w14:paraId="30F7AA57" w14:textId="77777777">
              <w:trPr>
                <w:tblCellSpacing w:w="0" w:type="dxa"/>
              </w:trPr>
              <w:tc>
                <w:tcPr>
                  <w:tcW w:w="0" w:type="auto"/>
                  <w:shd w:val="clear" w:color="auto" w:fill="FFFFFF"/>
                  <w:noWrap/>
                  <w:vAlign w:val="center"/>
                  <w:hideMark/>
                </w:tcPr>
                <w:p w14:paraId="44D4C0DD" w14:textId="77777777" w:rsidR="00C94319" w:rsidRPr="00C94319" w:rsidRDefault="00C94319" w:rsidP="00C94319">
                  <w:pPr>
                    <w:rPr>
                      <w:rFonts w:ascii="Helvetica" w:eastAsia="Times New Roman" w:hAnsi="Helvetica" w:cs="Times New Roman"/>
                      <w:color w:val="000000"/>
                      <w:sz w:val="21"/>
                      <w:szCs w:val="21"/>
                    </w:rPr>
                  </w:pPr>
                  <w:r w:rsidRPr="00C94319">
                    <w:rPr>
                      <w:rFonts w:ascii="Helvetica" w:eastAsia="Times New Roman" w:hAnsi="Helvetica" w:cs="Times New Roman"/>
                      <w:color w:val="000000"/>
                      <w:sz w:val="21"/>
                      <w:szCs w:val="21"/>
                    </w:rPr>
                    <w:t>Call-in toll number (US/Canada)</w:t>
                  </w:r>
                </w:p>
              </w:tc>
            </w:tr>
            <w:tr w:rsidR="00C94319" w:rsidRPr="00C94319" w14:paraId="6887A21D" w14:textId="77777777">
              <w:trPr>
                <w:tblCellSpacing w:w="0" w:type="dxa"/>
              </w:trPr>
              <w:tc>
                <w:tcPr>
                  <w:tcW w:w="0" w:type="auto"/>
                  <w:shd w:val="clear" w:color="auto" w:fill="FFFFFF"/>
                  <w:noWrap/>
                  <w:vAlign w:val="center"/>
                  <w:hideMark/>
                </w:tcPr>
                <w:p w14:paraId="284E8D18" w14:textId="77777777" w:rsidR="00C94319" w:rsidRPr="00C94319" w:rsidRDefault="00C94319" w:rsidP="00C94319">
                  <w:pPr>
                    <w:rPr>
                      <w:rFonts w:ascii="Helvetica" w:eastAsia="Times New Roman" w:hAnsi="Helvetica" w:cs="Times New Roman"/>
                      <w:color w:val="000000"/>
                      <w:sz w:val="21"/>
                      <w:szCs w:val="21"/>
                    </w:rPr>
                  </w:pPr>
                  <w:r w:rsidRPr="00C94319">
                    <w:rPr>
                      <w:rFonts w:ascii="Helvetica" w:eastAsia="Times New Roman" w:hAnsi="Helvetica" w:cs="Times New Roman"/>
                      <w:color w:val="000000"/>
                      <w:sz w:val="21"/>
                      <w:szCs w:val="21"/>
                    </w:rPr>
                    <w:t>1-650-479-3208</w:t>
                  </w:r>
                </w:p>
              </w:tc>
            </w:tr>
            <w:tr w:rsidR="00C94319" w:rsidRPr="00C94319" w14:paraId="160BB4EE" w14:textId="77777777">
              <w:trPr>
                <w:tblCellSpacing w:w="0" w:type="dxa"/>
              </w:trPr>
              <w:tc>
                <w:tcPr>
                  <w:tcW w:w="0" w:type="auto"/>
                  <w:shd w:val="clear" w:color="auto" w:fill="FFFFFF"/>
                  <w:noWrap/>
                  <w:vAlign w:val="center"/>
                  <w:hideMark/>
                </w:tcPr>
                <w:p w14:paraId="36632EEB" w14:textId="77777777" w:rsidR="00C94319" w:rsidRPr="00C94319" w:rsidRDefault="00C94319" w:rsidP="00C94319">
                  <w:pPr>
                    <w:rPr>
                      <w:rFonts w:ascii="Helvetica" w:eastAsia="Times New Roman" w:hAnsi="Helvetica" w:cs="Times New Roman"/>
                      <w:color w:val="000000"/>
                      <w:sz w:val="21"/>
                      <w:szCs w:val="21"/>
                    </w:rPr>
                  </w:pPr>
                  <w:hyperlink r:id="rId8" w:history="1">
                    <w:r w:rsidRPr="00C94319">
                      <w:rPr>
                        <w:rFonts w:ascii="Helvetica" w:eastAsia="Times New Roman" w:hAnsi="Helvetica" w:cs="Times New Roman"/>
                        <w:color w:val="0096D6"/>
                        <w:sz w:val="21"/>
                        <w:szCs w:val="21"/>
                        <w:u w:val="single"/>
                      </w:rPr>
                      <w:t>Show all global call-in numbers</w:t>
                    </w:r>
                  </w:hyperlink>
                </w:p>
              </w:tc>
            </w:tr>
            <w:tr w:rsidR="00C94319" w:rsidRPr="00C94319" w14:paraId="6B53E6F3" w14:textId="77777777">
              <w:trPr>
                <w:tblCellSpacing w:w="0" w:type="dxa"/>
              </w:trPr>
              <w:tc>
                <w:tcPr>
                  <w:tcW w:w="0" w:type="auto"/>
                  <w:shd w:val="clear" w:color="auto" w:fill="FFFFFF"/>
                  <w:vAlign w:val="center"/>
                  <w:hideMark/>
                </w:tcPr>
                <w:p w14:paraId="5A28D3D8" w14:textId="77777777" w:rsidR="00C94319" w:rsidRPr="00C94319" w:rsidRDefault="00C94319" w:rsidP="00C94319">
                  <w:pPr>
                    <w:rPr>
                      <w:rFonts w:ascii="Helvetica" w:eastAsia="Times New Roman" w:hAnsi="Helvetica" w:cs="Times New Roman"/>
                      <w:color w:val="000000"/>
                      <w:sz w:val="21"/>
                      <w:szCs w:val="21"/>
                    </w:rPr>
                  </w:pPr>
                  <w:r w:rsidRPr="00C94319">
                    <w:rPr>
                      <w:rFonts w:ascii="Helvetica" w:eastAsia="Times New Roman" w:hAnsi="Helvetica" w:cs="Times New Roman"/>
                      <w:color w:val="000000"/>
                      <w:sz w:val="21"/>
                      <w:szCs w:val="21"/>
                    </w:rPr>
                    <w:t>Access code: 2318 649 1378</w:t>
                  </w:r>
                </w:p>
              </w:tc>
            </w:tr>
          </w:tbl>
          <w:p w14:paraId="0CCFDE2F" w14:textId="77777777" w:rsidR="00C94319" w:rsidRPr="00C94319" w:rsidRDefault="00C94319" w:rsidP="00C94319">
            <w:pPr>
              <w:rPr>
                <w:rFonts w:ascii="Helvetica" w:eastAsia="Times New Roman" w:hAnsi="Helvetica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vMerge/>
            <w:shd w:val="clear" w:color="auto" w:fill="FFFFFF"/>
            <w:vAlign w:val="center"/>
            <w:hideMark/>
          </w:tcPr>
          <w:p w14:paraId="1D8B65C0" w14:textId="77777777" w:rsidR="00C94319" w:rsidRPr="00C94319" w:rsidRDefault="00C94319" w:rsidP="00C94319">
            <w:pPr>
              <w:rPr>
                <w:rFonts w:ascii="Times New Roman" w:eastAsia="Times New Roman" w:hAnsi="Times New Roman" w:cs="Times New Roman"/>
              </w:rPr>
            </w:pPr>
          </w:p>
        </w:tc>
      </w:tr>
    </w:tbl>
    <w:p w14:paraId="036BDB52" w14:textId="77777777" w:rsidR="00C94319" w:rsidRPr="007979AC" w:rsidRDefault="00C94319" w:rsidP="00C94319">
      <w:pPr>
        <w:rPr>
          <w:rFonts w:ascii="Times" w:hAnsi="Times"/>
          <w:b/>
        </w:rPr>
      </w:pPr>
    </w:p>
    <w:p w14:paraId="607E205D" w14:textId="77777777" w:rsidR="008C157F" w:rsidRPr="007979AC" w:rsidRDefault="008C157F" w:rsidP="008C157F">
      <w:pPr>
        <w:jc w:val="center"/>
        <w:rPr>
          <w:rFonts w:ascii="Times" w:hAnsi="Times"/>
        </w:rPr>
      </w:pPr>
    </w:p>
    <w:p w14:paraId="607E205E" w14:textId="77777777" w:rsidR="004249C7" w:rsidRPr="007979AC" w:rsidRDefault="00A6631F" w:rsidP="004249C7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>Call to Order – 11:00 AM (Public Meeting)</w:t>
      </w:r>
    </w:p>
    <w:p w14:paraId="607E205F" w14:textId="77777777" w:rsidR="00356A0D" w:rsidRPr="007979AC" w:rsidRDefault="004249C7" w:rsidP="007979AC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>Attendance (Start of Public Session)</w:t>
      </w:r>
    </w:p>
    <w:p w14:paraId="607E2060" w14:textId="77777777" w:rsidR="00A6631F" w:rsidRPr="007979AC" w:rsidRDefault="00A6631F" w:rsidP="00A6631F">
      <w:pPr>
        <w:numPr>
          <w:ilvl w:val="0"/>
          <w:numId w:val="6"/>
        </w:numPr>
        <w:rPr>
          <w:rFonts w:ascii="Times New Roman" w:hAnsi="Times New Roman"/>
          <w:b/>
        </w:rPr>
      </w:pPr>
      <w:r w:rsidRPr="007979AC">
        <w:rPr>
          <w:rFonts w:ascii="Times New Roman" w:hAnsi="Times New Roman"/>
        </w:rPr>
        <w:t>Comments from the Public</w:t>
      </w:r>
    </w:p>
    <w:p w14:paraId="607E2061" w14:textId="657FB5B2" w:rsidR="00F62DA1" w:rsidRPr="007979AC" w:rsidRDefault="00235041" w:rsidP="007979AC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 xml:space="preserve">Review of </w:t>
      </w:r>
      <w:r w:rsidR="00F62DA1" w:rsidRPr="007979AC">
        <w:rPr>
          <w:rFonts w:ascii="Times New Roman" w:hAnsi="Times New Roman"/>
        </w:rPr>
        <w:t xml:space="preserve">Minutes </w:t>
      </w:r>
      <w:r w:rsidR="006A533E">
        <w:rPr>
          <w:rFonts w:ascii="Times New Roman" w:hAnsi="Times New Roman"/>
        </w:rPr>
        <w:t>(</w:t>
      </w:r>
      <w:r w:rsidR="00EE2615">
        <w:rPr>
          <w:rFonts w:ascii="Times New Roman" w:hAnsi="Times New Roman"/>
        </w:rPr>
        <w:t>9/23/21</w:t>
      </w:r>
      <w:r w:rsidR="00356A0D" w:rsidRPr="007979AC">
        <w:rPr>
          <w:rFonts w:ascii="Times New Roman" w:hAnsi="Times New Roman"/>
        </w:rPr>
        <w:t>)</w:t>
      </w:r>
    </w:p>
    <w:p w14:paraId="607E2062" w14:textId="77777777" w:rsidR="00A6631F" w:rsidRPr="007979AC" w:rsidRDefault="00A6631F" w:rsidP="007979AC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>Recommendations</w:t>
      </w:r>
    </w:p>
    <w:p w14:paraId="607E2064" w14:textId="0E82468E" w:rsidR="00A6631F" w:rsidRPr="00C94319" w:rsidRDefault="00A6631F" w:rsidP="00C94319">
      <w:pPr>
        <w:pStyle w:val="ListParagraph"/>
        <w:numPr>
          <w:ilvl w:val="0"/>
          <w:numId w:val="12"/>
        </w:numPr>
        <w:rPr>
          <w:rFonts w:ascii="Times New Roman" w:hAnsi="Times New Roman"/>
          <w:szCs w:val="24"/>
        </w:rPr>
      </w:pPr>
      <w:r w:rsidRPr="007979AC">
        <w:rPr>
          <w:rFonts w:ascii="Times New Roman" w:hAnsi="Times New Roman"/>
          <w:szCs w:val="24"/>
        </w:rPr>
        <w:t>Applications for Licensure</w:t>
      </w:r>
    </w:p>
    <w:p w14:paraId="607E2065" w14:textId="05EDF810" w:rsidR="00E00D0E" w:rsidRDefault="002E6E3C" w:rsidP="00F939E9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>Old Business</w:t>
      </w:r>
    </w:p>
    <w:p w14:paraId="15522740" w14:textId="7A74A6AE" w:rsidR="00ED2626" w:rsidRDefault="00ED2626" w:rsidP="00ED2626">
      <w:pPr>
        <w:pStyle w:val="ListParagraph"/>
        <w:numPr>
          <w:ilvl w:val="0"/>
          <w:numId w:val="16"/>
        </w:numPr>
        <w:rPr>
          <w:rFonts w:ascii="Times New Roman" w:hAnsi="Times New Roman"/>
        </w:rPr>
      </w:pPr>
      <w:r>
        <w:rPr>
          <w:rFonts w:ascii="Times New Roman" w:hAnsi="Times New Roman"/>
        </w:rPr>
        <w:t>Resolution of Cooperation</w:t>
      </w:r>
    </w:p>
    <w:p w14:paraId="682B624F" w14:textId="5F7B48A1" w:rsidR="00ED2626" w:rsidRDefault="00ED2626" w:rsidP="00ED2626">
      <w:pPr>
        <w:pStyle w:val="ListParagraph"/>
        <w:numPr>
          <w:ilvl w:val="0"/>
          <w:numId w:val="16"/>
        </w:numPr>
        <w:rPr>
          <w:rFonts w:ascii="Times New Roman" w:hAnsi="Times New Roman"/>
        </w:rPr>
      </w:pPr>
      <w:r>
        <w:rPr>
          <w:rFonts w:ascii="Times New Roman" w:hAnsi="Times New Roman"/>
        </w:rPr>
        <w:t>DCRA Contractor Rating System</w:t>
      </w:r>
    </w:p>
    <w:p w14:paraId="179E3151" w14:textId="46215608" w:rsidR="00ED2626" w:rsidRPr="00ED2626" w:rsidRDefault="00ED2626" w:rsidP="00ED2626">
      <w:pPr>
        <w:pStyle w:val="ListParagraph"/>
        <w:numPr>
          <w:ilvl w:val="0"/>
          <w:numId w:val="16"/>
        </w:numPr>
        <w:rPr>
          <w:rFonts w:ascii="Times New Roman" w:hAnsi="Times New Roman"/>
        </w:rPr>
      </w:pPr>
      <w:r>
        <w:rPr>
          <w:rFonts w:ascii="Times New Roman" w:hAnsi="Times New Roman"/>
        </w:rPr>
        <w:t>License Renewal updates</w:t>
      </w:r>
    </w:p>
    <w:p w14:paraId="39B32D88" w14:textId="6D9B98AD" w:rsidR="00ED2626" w:rsidRPr="00C94319" w:rsidRDefault="004249C7" w:rsidP="00C94319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>New Business</w:t>
      </w:r>
    </w:p>
    <w:p w14:paraId="607E2067" w14:textId="77777777" w:rsidR="00E00D0E" w:rsidRPr="00E00D0E" w:rsidRDefault="004249C7" w:rsidP="00E00D0E">
      <w:pPr>
        <w:numPr>
          <w:ilvl w:val="0"/>
          <w:numId w:val="6"/>
        </w:numPr>
        <w:rPr>
          <w:rFonts w:ascii="Times New Roman" w:hAnsi="Times New Roman"/>
          <w:b/>
        </w:rPr>
      </w:pPr>
      <w:r w:rsidRPr="007979AC">
        <w:rPr>
          <w:rFonts w:ascii="Times New Roman" w:hAnsi="Times New Roman"/>
        </w:rPr>
        <w:t>Review of Correspondence</w:t>
      </w:r>
    </w:p>
    <w:p w14:paraId="607E2068" w14:textId="77777777" w:rsidR="00E00D0E" w:rsidRPr="00E00D0E" w:rsidRDefault="00E00D0E" w:rsidP="00E00D0E">
      <w:pPr>
        <w:pStyle w:val="ListParagraph"/>
        <w:numPr>
          <w:ilvl w:val="0"/>
          <w:numId w:val="6"/>
        </w:numPr>
        <w:rPr>
          <w:rFonts w:ascii="Times New Roman" w:hAnsi="Times New Roman"/>
          <w:b/>
        </w:rPr>
      </w:pPr>
      <w:r w:rsidRPr="00E00D0E">
        <w:rPr>
          <w:rFonts w:ascii="Times New Roman" w:hAnsi="Times New Roman"/>
          <w:b/>
        </w:rPr>
        <w:t>Executive Session -</w:t>
      </w:r>
      <w:r w:rsidRPr="00E00D0E">
        <w:rPr>
          <w:rFonts w:ascii="Times New Roman" w:hAnsi="Times New Roman"/>
          <w:b/>
          <w:color w:val="000000"/>
        </w:rPr>
        <w:t xml:space="preserve"> Pursuant to D.C. Official Code § 2-575(b) (4) (A); D.C. Official Code § 2-575(b) (9) and (13) to </w:t>
      </w:r>
      <w:r w:rsidRPr="00E00D0E">
        <w:rPr>
          <w:rFonts w:ascii="Times New Roman" w:hAnsi="Times New Roman"/>
          <w:b/>
        </w:rPr>
        <w:t>discuss complaints/legal matters, applications and legal counsel report. – Closed to the Public</w:t>
      </w:r>
    </w:p>
    <w:p w14:paraId="607E2069" w14:textId="1C92CA54" w:rsidR="004249C7" w:rsidRDefault="00C94319" w:rsidP="004249C7">
      <w:pPr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lastRenderedPageBreak/>
        <w:t>Recommendations – Legal Committee Report</w:t>
      </w:r>
    </w:p>
    <w:p w14:paraId="0E44F99E" w14:textId="7EFADCB3" w:rsidR="00C94319" w:rsidRPr="007979AC" w:rsidRDefault="00C94319" w:rsidP="004249C7">
      <w:pPr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>Adjourn</w:t>
      </w:r>
    </w:p>
    <w:p w14:paraId="607E206A" w14:textId="77777777" w:rsidR="00A6631F" w:rsidRPr="007979AC" w:rsidRDefault="00A6631F" w:rsidP="00A6631F">
      <w:pPr>
        <w:rPr>
          <w:rFonts w:ascii="Times New Roman" w:eastAsia="Times New Roman" w:hAnsi="Times New Roman" w:cs="Times New Roman"/>
        </w:rPr>
      </w:pPr>
    </w:p>
    <w:p w14:paraId="607E206B" w14:textId="77777777" w:rsidR="00A6631F" w:rsidRPr="007979AC" w:rsidRDefault="00A6631F" w:rsidP="00A6631F">
      <w:pPr>
        <w:rPr>
          <w:rFonts w:ascii="Times New Roman" w:eastAsia="Times New Roman" w:hAnsi="Times New Roman" w:cs="Times New Roman"/>
        </w:rPr>
      </w:pPr>
    </w:p>
    <w:p w14:paraId="607E206D" w14:textId="736E8E8D" w:rsidR="004249C7" w:rsidRPr="007979AC" w:rsidRDefault="00A6631F" w:rsidP="0042209B">
      <w:pPr>
        <w:rPr>
          <w:rFonts w:ascii="Times New Roman" w:hAnsi="Times New Roman"/>
          <w:i/>
        </w:rPr>
      </w:pPr>
      <w:r w:rsidRPr="007979AC">
        <w:rPr>
          <w:rFonts w:ascii="Times New Roman" w:eastAsia="Times New Roman" w:hAnsi="Times New Roman" w:cs="Times New Roman"/>
          <w:b/>
          <w:i/>
        </w:rPr>
        <w:t>T</w:t>
      </w:r>
      <w:r w:rsidR="00ED6A72">
        <w:rPr>
          <w:rFonts w:ascii="Times New Roman" w:eastAsia="Times New Roman" w:hAnsi="Times New Roman" w:cs="Times New Roman"/>
          <w:b/>
          <w:i/>
        </w:rPr>
        <w:t>he next meeting</w:t>
      </w:r>
      <w:r w:rsidR="00F939E9">
        <w:rPr>
          <w:rFonts w:ascii="Times New Roman" w:eastAsia="Times New Roman" w:hAnsi="Times New Roman" w:cs="Times New Roman"/>
          <w:b/>
          <w:i/>
        </w:rPr>
        <w:t xml:space="preserve"> will be held </w:t>
      </w:r>
      <w:r w:rsidR="00EE2615">
        <w:rPr>
          <w:rFonts w:ascii="Times New Roman" w:eastAsia="Times New Roman" w:hAnsi="Times New Roman" w:cs="Times New Roman"/>
          <w:b/>
          <w:i/>
        </w:rPr>
        <w:t>N</w:t>
      </w:r>
      <w:r w:rsidR="00EE2615">
        <w:rPr>
          <w:rFonts w:ascii="Times New Roman" w:hAnsi="Times New Roman"/>
          <w:b/>
          <w:i/>
        </w:rPr>
        <w:t>ovember 18, 2021</w:t>
      </w:r>
    </w:p>
    <w:sectPr w:rsidR="004249C7" w:rsidRPr="007979AC" w:rsidSect="000D077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800" w:bottom="1440" w:left="1800" w:header="54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7E2070" w14:textId="77777777" w:rsidR="00217CBE" w:rsidRDefault="00217CBE" w:rsidP="00BE55D9">
      <w:r>
        <w:separator/>
      </w:r>
    </w:p>
  </w:endnote>
  <w:endnote w:type="continuationSeparator" w:id="0">
    <w:p w14:paraId="607E2071" w14:textId="77777777" w:rsidR="00217CBE" w:rsidRDefault="00217CBE" w:rsidP="00BE55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altName w:val="Century Gothic"/>
    <w:charset w:val="00"/>
    <w:family w:val="swiss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7E2074" w14:textId="77777777" w:rsidR="00C42730" w:rsidRDefault="00C4273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7E2075" w14:textId="77777777" w:rsidR="00FC7F66" w:rsidRDefault="00F47BBD" w:rsidP="000D077F">
    <w:pPr>
      <w:pStyle w:val="Footer"/>
      <w:ind w:left="-1350" w:hanging="90"/>
    </w:pPr>
    <w:r>
      <w:rPr>
        <w:noProof/>
      </w:rPr>
      <w:drawing>
        <wp:inline distT="0" distB="0" distL="0" distR="0" wp14:anchorId="607E207A" wp14:editId="607E207B">
          <wp:extent cx="7315200" cy="692804"/>
          <wp:effectExtent l="0" t="0" r="0" b="0"/>
          <wp:docPr id="13" name="Picture 13" descr="Macintosh HD:Users:gabo:Desktop:10/9:DCRA:DCRA-9.24:DCRA-LetterHead Concept 1.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Macintosh HD:Users:gabo:Desktop:10/9:DCRA:DCRA-9.24:DCRA-LetterHead Concept 1.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15200" cy="69280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7E2077" w14:textId="77777777" w:rsidR="00C42730" w:rsidRDefault="00C4273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7E206E" w14:textId="77777777" w:rsidR="00217CBE" w:rsidRDefault="00217CBE" w:rsidP="00BE55D9">
      <w:r>
        <w:separator/>
      </w:r>
    </w:p>
  </w:footnote>
  <w:footnote w:type="continuationSeparator" w:id="0">
    <w:p w14:paraId="607E206F" w14:textId="77777777" w:rsidR="00217CBE" w:rsidRDefault="00217CBE" w:rsidP="00BE55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7E2072" w14:textId="62C49073" w:rsidR="00C42730" w:rsidRDefault="00C4273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7E2073" w14:textId="29E6749B" w:rsidR="00FC7F66" w:rsidRDefault="0042209B" w:rsidP="00BE55D9">
    <w:pPr>
      <w:pStyle w:val="Header"/>
      <w:ind w:left="-900" w:hanging="360"/>
    </w:pPr>
    <w:r>
      <w:rPr>
        <w:noProof/>
      </w:rPr>
      <w:drawing>
        <wp:anchor distT="0" distB="0" distL="114300" distR="114300" simplePos="0" relativeHeight="251657216" behindDoc="0" locked="0" layoutInCell="1" allowOverlap="1" wp14:anchorId="607E2078" wp14:editId="607E2079">
          <wp:simplePos x="0" y="0"/>
          <wp:positionH relativeFrom="margin">
            <wp:posOffset>1830070</wp:posOffset>
          </wp:positionH>
          <wp:positionV relativeFrom="margin">
            <wp:posOffset>-685800</wp:posOffset>
          </wp:positionV>
          <wp:extent cx="1844040" cy="732790"/>
          <wp:effectExtent l="0" t="0" r="3810" b="0"/>
          <wp:wrapTopAndBottom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cintosh HD:Users:gabo:Desktop:10/9:DCRA:DCRA-9.24:DCRA_Logo Suite:Primary:*Full Color:DCRA-Logo-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44040" cy="732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7E2076" w14:textId="79DE5DE2" w:rsidR="00C42730" w:rsidRDefault="00C4273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03D8F"/>
    <w:multiLevelType w:val="hybridMultilevel"/>
    <w:tmpl w:val="A632709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C820428"/>
    <w:multiLevelType w:val="hybridMultilevel"/>
    <w:tmpl w:val="3EACB3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09A0775"/>
    <w:multiLevelType w:val="hybridMultilevel"/>
    <w:tmpl w:val="9722A07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29C1EB0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19441B9"/>
    <w:multiLevelType w:val="hybridMultilevel"/>
    <w:tmpl w:val="55CCF2A2"/>
    <w:lvl w:ilvl="0" w:tplc="3F2E5B18">
      <w:start w:val="1"/>
      <w:numFmt w:val="lowerLetter"/>
      <w:lvlText w:val="%1."/>
      <w:lvlJc w:val="left"/>
      <w:pPr>
        <w:ind w:left="144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35FC4634"/>
    <w:multiLevelType w:val="hybridMultilevel"/>
    <w:tmpl w:val="51360E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64705DF"/>
    <w:multiLevelType w:val="hybridMultilevel"/>
    <w:tmpl w:val="DE3EA552"/>
    <w:lvl w:ilvl="0" w:tplc="48BA65F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D1D3C8C"/>
    <w:multiLevelType w:val="hybridMultilevel"/>
    <w:tmpl w:val="EBD849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FB95D98"/>
    <w:multiLevelType w:val="hybridMultilevel"/>
    <w:tmpl w:val="D6B0B8B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17E3E0B"/>
    <w:multiLevelType w:val="hybridMultilevel"/>
    <w:tmpl w:val="085AB448"/>
    <w:lvl w:ilvl="0" w:tplc="934437D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3F2E5B18">
      <w:start w:val="1"/>
      <w:numFmt w:val="lowerLetter"/>
      <w:lvlText w:val="%2."/>
      <w:lvlJc w:val="left"/>
      <w:pPr>
        <w:ind w:left="1440" w:hanging="360"/>
      </w:pPr>
      <w:rPr>
        <w:i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355BF3"/>
    <w:multiLevelType w:val="hybridMultilevel"/>
    <w:tmpl w:val="6B40F8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C436F6D"/>
    <w:multiLevelType w:val="hybridMultilevel"/>
    <w:tmpl w:val="E0FE0F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A7F1578"/>
    <w:multiLevelType w:val="hybridMultilevel"/>
    <w:tmpl w:val="EA14A9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D39293E"/>
    <w:multiLevelType w:val="hybridMultilevel"/>
    <w:tmpl w:val="E6D2A0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028288E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D911817"/>
    <w:multiLevelType w:val="hybridMultilevel"/>
    <w:tmpl w:val="1B7A99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0EA17D3"/>
    <w:multiLevelType w:val="hybridMultilevel"/>
    <w:tmpl w:val="7FAA1B4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8"/>
  </w:num>
  <w:num w:numId="3">
    <w:abstractNumId w:val="6"/>
  </w:num>
  <w:num w:numId="4">
    <w:abstractNumId w:val="3"/>
  </w:num>
  <w:num w:numId="5">
    <w:abstractNumId w:val="14"/>
  </w:num>
  <w:num w:numId="6">
    <w:abstractNumId w:val="9"/>
  </w:num>
  <w:num w:numId="7">
    <w:abstractNumId w:val="4"/>
  </w:num>
  <w:num w:numId="8">
    <w:abstractNumId w:val="1"/>
  </w:num>
  <w:num w:numId="9">
    <w:abstractNumId w:val="15"/>
  </w:num>
  <w:num w:numId="10">
    <w:abstractNumId w:val="11"/>
  </w:num>
  <w:num w:numId="11">
    <w:abstractNumId w:val="7"/>
  </w:num>
  <w:num w:numId="12">
    <w:abstractNumId w:val="0"/>
  </w:num>
  <w:num w:numId="13">
    <w:abstractNumId w:val="10"/>
  </w:num>
  <w:num w:numId="14">
    <w:abstractNumId w:val="2"/>
  </w:num>
  <w:num w:numId="15">
    <w:abstractNumId w:val="5"/>
  </w:num>
  <w:num w:numId="16">
    <w:abstractNumId w:val="16"/>
  </w:num>
  <w:num w:numId="1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31DD0"/>
    <w:rsid w:val="000621B5"/>
    <w:rsid w:val="0007448B"/>
    <w:rsid w:val="00083B3C"/>
    <w:rsid w:val="000A3145"/>
    <w:rsid w:val="000B5EE0"/>
    <w:rsid w:val="000D077F"/>
    <w:rsid w:val="000D72FC"/>
    <w:rsid w:val="000E5E87"/>
    <w:rsid w:val="000F4818"/>
    <w:rsid w:val="00106830"/>
    <w:rsid w:val="0014309D"/>
    <w:rsid w:val="001525DA"/>
    <w:rsid w:val="001B0ABA"/>
    <w:rsid w:val="001D7EB0"/>
    <w:rsid w:val="001F738B"/>
    <w:rsid w:val="00202A20"/>
    <w:rsid w:val="00217CBE"/>
    <w:rsid w:val="00235041"/>
    <w:rsid w:val="00243765"/>
    <w:rsid w:val="00246537"/>
    <w:rsid w:val="0024658A"/>
    <w:rsid w:val="002606E5"/>
    <w:rsid w:val="00275DA5"/>
    <w:rsid w:val="00284188"/>
    <w:rsid w:val="00290EA9"/>
    <w:rsid w:val="00295F25"/>
    <w:rsid w:val="00296A4E"/>
    <w:rsid w:val="002B23C8"/>
    <w:rsid w:val="002B5AD7"/>
    <w:rsid w:val="002B7106"/>
    <w:rsid w:val="002E6E3C"/>
    <w:rsid w:val="003138AA"/>
    <w:rsid w:val="00327A12"/>
    <w:rsid w:val="003359D0"/>
    <w:rsid w:val="00337A62"/>
    <w:rsid w:val="00356A0D"/>
    <w:rsid w:val="00370936"/>
    <w:rsid w:val="00392AAF"/>
    <w:rsid w:val="003C7074"/>
    <w:rsid w:val="003D49B3"/>
    <w:rsid w:val="003D6ACB"/>
    <w:rsid w:val="003E0D72"/>
    <w:rsid w:val="003E1F1E"/>
    <w:rsid w:val="003E4140"/>
    <w:rsid w:val="004153D6"/>
    <w:rsid w:val="0042209B"/>
    <w:rsid w:val="004249C7"/>
    <w:rsid w:val="00443B6B"/>
    <w:rsid w:val="00454CBE"/>
    <w:rsid w:val="004624F0"/>
    <w:rsid w:val="00491546"/>
    <w:rsid w:val="004A32FE"/>
    <w:rsid w:val="004B7505"/>
    <w:rsid w:val="004D1668"/>
    <w:rsid w:val="00524D1A"/>
    <w:rsid w:val="00546D60"/>
    <w:rsid w:val="00552F23"/>
    <w:rsid w:val="005701DE"/>
    <w:rsid w:val="00581F65"/>
    <w:rsid w:val="00590F85"/>
    <w:rsid w:val="005B7A7A"/>
    <w:rsid w:val="00643344"/>
    <w:rsid w:val="0067280C"/>
    <w:rsid w:val="006A533E"/>
    <w:rsid w:val="006A653A"/>
    <w:rsid w:val="006B601E"/>
    <w:rsid w:val="006C2C68"/>
    <w:rsid w:val="006E015A"/>
    <w:rsid w:val="006E64B4"/>
    <w:rsid w:val="006F0D16"/>
    <w:rsid w:val="006F5A6F"/>
    <w:rsid w:val="0072453F"/>
    <w:rsid w:val="007347A1"/>
    <w:rsid w:val="00776899"/>
    <w:rsid w:val="007979AC"/>
    <w:rsid w:val="007B5578"/>
    <w:rsid w:val="007F2C72"/>
    <w:rsid w:val="008224E7"/>
    <w:rsid w:val="00827362"/>
    <w:rsid w:val="00834EF7"/>
    <w:rsid w:val="00850968"/>
    <w:rsid w:val="00861428"/>
    <w:rsid w:val="00881BFE"/>
    <w:rsid w:val="008C157F"/>
    <w:rsid w:val="008C2552"/>
    <w:rsid w:val="008E0CFA"/>
    <w:rsid w:val="0091055D"/>
    <w:rsid w:val="0092278E"/>
    <w:rsid w:val="009245BA"/>
    <w:rsid w:val="00937E60"/>
    <w:rsid w:val="00941AD5"/>
    <w:rsid w:val="00980774"/>
    <w:rsid w:val="00987C6B"/>
    <w:rsid w:val="009A2397"/>
    <w:rsid w:val="009B5E1A"/>
    <w:rsid w:val="009D1854"/>
    <w:rsid w:val="00A14AE3"/>
    <w:rsid w:val="00A312AF"/>
    <w:rsid w:val="00A33DA0"/>
    <w:rsid w:val="00A52191"/>
    <w:rsid w:val="00A52F1D"/>
    <w:rsid w:val="00A6631F"/>
    <w:rsid w:val="00A673EE"/>
    <w:rsid w:val="00A813A3"/>
    <w:rsid w:val="00A82162"/>
    <w:rsid w:val="00AD03C4"/>
    <w:rsid w:val="00AD32DD"/>
    <w:rsid w:val="00AF152F"/>
    <w:rsid w:val="00B07A6E"/>
    <w:rsid w:val="00B1238C"/>
    <w:rsid w:val="00B533CF"/>
    <w:rsid w:val="00B54C6E"/>
    <w:rsid w:val="00B82002"/>
    <w:rsid w:val="00B828F7"/>
    <w:rsid w:val="00B85ACC"/>
    <w:rsid w:val="00BB39DD"/>
    <w:rsid w:val="00BB5D68"/>
    <w:rsid w:val="00BE55D9"/>
    <w:rsid w:val="00C42730"/>
    <w:rsid w:val="00C745AD"/>
    <w:rsid w:val="00C9225F"/>
    <w:rsid w:val="00C94319"/>
    <w:rsid w:val="00CA64BC"/>
    <w:rsid w:val="00CA6AFB"/>
    <w:rsid w:val="00CE04D6"/>
    <w:rsid w:val="00CF6E33"/>
    <w:rsid w:val="00CF76F7"/>
    <w:rsid w:val="00D1614E"/>
    <w:rsid w:val="00D41A05"/>
    <w:rsid w:val="00DC5D87"/>
    <w:rsid w:val="00DD164E"/>
    <w:rsid w:val="00E00D0E"/>
    <w:rsid w:val="00E01757"/>
    <w:rsid w:val="00E05616"/>
    <w:rsid w:val="00E13200"/>
    <w:rsid w:val="00E36187"/>
    <w:rsid w:val="00E4469E"/>
    <w:rsid w:val="00E652A6"/>
    <w:rsid w:val="00E83133"/>
    <w:rsid w:val="00E97A97"/>
    <w:rsid w:val="00ED2626"/>
    <w:rsid w:val="00ED6A72"/>
    <w:rsid w:val="00EE2535"/>
    <w:rsid w:val="00EE2615"/>
    <w:rsid w:val="00EF3FBD"/>
    <w:rsid w:val="00EF76DE"/>
    <w:rsid w:val="00F2170B"/>
    <w:rsid w:val="00F24C2E"/>
    <w:rsid w:val="00F36D1A"/>
    <w:rsid w:val="00F47BBD"/>
    <w:rsid w:val="00F62DA1"/>
    <w:rsid w:val="00F939E9"/>
    <w:rsid w:val="00FB3494"/>
    <w:rsid w:val="00FB43A5"/>
    <w:rsid w:val="00FC7F66"/>
    <w:rsid w:val="00FF78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607E2050"/>
  <w15:docId w15:val="{A2024D00-AC3C-4F27-AFA8-7490FAC9F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D1854"/>
    <w:pPr>
      <w:ind w:left="720"/>
      <w:contextualSpacing/>
    </w:pPr>
    <w:rPr>
      <w:rFonts w:ascii="New York" w:eastAsia="Times New Roman" w:hAnsi="New York" w:cs="Times New Roman"/>
      <w:szCs w:val="20"/>
    </w:rPr>
  </w:style>
  <w:style w:type="paragraph" w:customStyle="1" w:styleId="aolmailmsonormal1">
    <w:name w:val="aolmail_msonormal1"/>
    <w:basedOn w:val="Normal"/>
    <w:rsid w:val="004249C7"/>
    <w:rPr>
      <w:rFonts w:ascii="Times New Roman" w:eastAsia="Calibri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74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9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11507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1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15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1239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32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2910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8036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4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5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72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8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72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95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28854448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cnet.webex.com/cmp3300/webcomponents/widget/globalcallin/globalcallin.do?siteurl=dcnet&amp;serviceType=EC&amp;eventID=1346713792&amp;tollFree=0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s://dcnet.webex.com/dcnet/onstage/g.php?MTID=e4fa1f72d7f8634c5ab04a813fd396e82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60</Words>
  <Characters>148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nk Strategic Partners</Company>
  <LinksUpToDate>false</LinksUpToDate>
  <CharactersWithSpaces>1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bo Lemos</dc:creator>
  <cp:lastModifiedBy>Avis Burney-Pearson</cp:lastModifiedBy>
  <cp:revision>3</cp:revision>
  <cp:lastPrinted>2019-09-13T13:19:00Z</cp:lastPrinted>
  <dcterms:created xsi:type="dcterms:W3CDTF">2021-10-25T16:26:00Z</dcterms:created>
  <dcterms:modified xsi:type="dcterms:W3CDTF">2021-10-25T16:27:00Z</dcterms:modified>
</cp:coreProperties>
</file>